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FD2FE9"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44FE9876" w:rsidR="0082223F" w:rsidRDefault="0082223F" w:rsidP="0082223F">
      <w:pPr>
        <w:pStyle w:val="Title"/>
      </w:pPr>
      <w:r>
        <w:t xml:space="preserve">Section </w:t>
      </w:r>
      <w:r w:rsidR="007B76FF">
        <w:t>4</w:t>
      </w:r>
      <w:r>
        <w:t xml:space="preserve">: Week </w:t>
      </w:r>
      <w:r w:rsidR="007B76FF">
        <w:t>7</w:t>
      </w:r>
      <w:r>
        <w:t xml:space="preserve">: </w:t>
      </w:r>
      <w:r w:rsidR="00C6482C">
        <w:t xml:space="preserve">Time Series </w:t>
      </w:r>
      <w:r w:rsidR="005E6B02">
        <w:t>Data Management</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2BE2F99F" w14:textId="5445EA3B" w:rsidR="0082223F" w:rsidRDefault="00C6482C" w:rsidP="00CB25E9">
      <w:pPr>
        <w:pStyle w:val="Title"/>
      </w:pPr>
      <w:r>
        <w:lastRenderedPageBreak/>
        <w:t>Time Series</w:t>
      </w:r>
      <w:r w:rsidR="005E6B02">
        <w:t xml:space="preserve"> Data Management</w:t>
      </w:r>
    </w:p>
    <w:p w14:paraId="3D8F0BC0" w14:textId="2CDE0916"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CFA5F0D"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to address.</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r>
        <w:t>Data Management Challenges for Deep Learning (2019)</w:t>
      </w:r>
    </w:p>
    <w:p w14:paraId="300F667A" w14:textId="51BCC2B8"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 discovers the patterns, exists across scenarios such as product recommendations, competitively pricing wind power, </w:t>
      </w:r>
      <w:r w:rsidR="00386D0B">
        <w:t>apprais</w:t>
      </w:r>
      <w:r w:rsidR="00386D0B">
        <w:t>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r>
        <w:lastRenderedPageBreak/>
        <w:t>Orchestrating Big Data Analysis in the Cloud (2019)</w:t>
      </w:r>
    </w:p>
    <w:p w14:paraId="6A8E9B77" w14:textId="77777777" w:rsidR="001B2275" w:rsidRDefault="004C40A2" w:rsidP="004C40A2">
      <w:r>
        <w:tab/>
      </w:r>
      <w:r w:rsidR="001B2275">
        <w:t>Providing data in the right shapes is “very different from traditional scientific workflows as this [requires] continuously processing heterogeneous sources and support multiple analytical tasks</w:t>
      </w:r>
      <w:sdt>
        <w:sdtPr>
          <w:id w:val="1920443595"/>
          <w:citation/>
        </w:sdt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03DCA4A8" w14:textId="030A3496" w:rsidR="004C40A2" w:rsidRPr="004C40A2" w:rsidRDefault="001B2275" w:rsidP="00E072FB">
      <w:pPr>
        <w:ind w:firstLine="720"/>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 more than would make financial sense to centralize.  In these scenarios, edge processing needs to aggregate and reduce the volume to a manageable amount for centralized analytics.  After selecting that subset orchestrating that data movement efficiently and reliably across multiple provider network is an open problem</w:t>
      </w:r>
      <w:sdt>
        <w:sdtPr>
          <w:id w:val="1278599302"/>
          <w:citation/>
        </w:sdt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the connecting resources from multiple vendors, such as public cloud providers (e.g., Amazon or Azure) with </w:t>
      </w:r>
      <w:r w:rsidR="00E072FB">
        <w:t>proprietary solutions (e.g., IBM or HP)</w:t>
      </w:r>
      <w:r w:rsidR="00E072FB">
        <w:t xml:space="preserve"> or </w:t>
      </w:r>
      <w:r w:rsidR="00AD27AB">
        <w:t>open-source technologies (e.g., OpenStack)</w:t>
      </w:r>
      <w:r w:rsidR="00E072FB">
        <w:t>.</w:t>
      </w:r>
      <w:r w:rsidR="00AD27AB">
        <w:t xml:space="preserve"> </w:t>
      </w:r>
    </w:p>
    <w:p w14:paraId="39C39EFB" w14:textId="77777777" w:rsidR="000F4FDC" w:rsidRDefault="000F4FDC">
      <w:pPr>
        <w:rPr>
          <w:b/>
        </w:rPr>
      </w:pPr>
      <w:r>
        <w:br w:type="page"/>
      </w:r>
    </w:p>
    <w:p w14:paraId="0A25B27C" w14:textId="17DDF9C4" w:rsidR="000A3D70" w:rsidRDefault="000A3D70" w:rsidP="000A3D70">
      <w:pPr>
        <w:pStyle w:val="Heading2"/>
      </w:pPr>
      <w:r>
        <w:lastRenderedPageBreak/>
        <w:t>Patterns for Distributed Rea</w:t>
      </w:r>
      <w:bookmarkStart w:id="0" w:name="_GoBack"/>
      <w:bookmarkEnd w:id="0"/>
      <w:r>
        <w:t>l-Time Stream Processing (2017)</w:t>
      </w:r>
    </w:p>
    <w:p w14:paraId="721A4F09" w14:textId="77777777"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connected subsystems)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183E5E95"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360A41E7" w14:textId="77777777" w:rsidR="00280AD3" w:rsidRDefault="00280AD3" w:rsidP="00280AD3">
      <w:pPr>
        <w:pStyle w:val="Heading2"/>
      </w:pPr>
      <w:r>
        <w:t>The future of FinTech (2019)</w:t>
      </w:r>
    </w:p>
    <w:p w14:paraId="568B38AE" w14:textId="3EC88B21" w:rsidR="00280AD3" w:rsidRDefault="00280AD3" w:rsidP="00280AD3">
      <w:r>
        <w:tab/>
        <w:t>Expand across an industry how these are applicable</w:t>
      </w:r>
    </w:p>
    <w:p w14:paraId="2E8E34E0" w14:textId="653B0580" w:rsidR="00524491" w:rsidRDefault="00524491" w:rsidP="00524491">
      <w:pPr>
        <w:pStyle w:val="Heading2"/>
      </w:pPr>
      <w:r>
        <w:t>Online Adaptive Machine Learning for Implied Volatility Surface Modeling (2018)</w:t>
      </w:r>
    </w:p>
    <w:p w14:paraId="244EE6C1" w14:textId="0D611E0A" w:rsidR="00524491" w:rsidRDefault="00524491" w:rsidP="00280AD3">
      <w:r>
        <w:tab/>
        <w:t>Might include this if we need another example</w:t>
      </w:r>
    </w:p>
    <w:p w14:paraId="28B37FB8" w14:textId="4BC16D4E" w:rsidR="000A3D70" w:rsidRDefault="000A3D70" w:rsidP="000A3D70">
      <w:pPr>
        <w:pStyle w:val="Heading2"/>
      </w:pPr>
      <w:r>
        <w:t>End-to-End Time Architecture for Analyzing and Clustering Timeseries Data (2018)</w:t>
      </w:r>
    </w:p>
    <w:p w14:paraId="20B90D76" w14:textId="69B63692" w:rsidR="000A3D70" w:rsidRDefault="000A3D70" w:rsidP="000A3D70">
      <w:r>
        <w:lastRenderedPageBreak/>
        <w:tab/>
        <w:t xml:space="preserve">Provide a concrete example of how it </w:t>
      </w:r>
      <w:r w:rsidR="00280AD3">
        <w:t>is applied</w:t>
      </w:r>
    </w:p>
    <w:p w14:paraId="0B837A06" w14:textId="07D2B408" w:rsidR="00280AD3" w:rsidRDefault="00280AD3" w:rsidP="00280AD3">
      <w:pPr>
        <w:pStyle w:val="Heading2"/>
      </w:pPr>
      <w:r>
        <w:t>Supervised Sentiment Analysis of Tweets (2019)</w:t>
      </w:r>
    </w:p>
    <w:p w14:paraId="395145C6" w14:textId="12BB739A" w:rsidR="00280AD3" w:rsidRPr="00280AD3" w:rsidRDefault="00280AD3" w:rsidP="00280AD3">
      <w:r>
        <w:tab/>
        <w:t>Extract subsets of information from the firehose.</w:t>
      </w:r>
    </w:p>
    <w:p w14:paraId="42796FFA" w14:textId="6D00DC66" w:rsidR="000A3D70" w:rsidRDefault="000A3D70" w:rsidP="000A3D70">
      <w:pPr>
        <w:pStyle w:val="Heading2"/>
      </w:pPr>
      <w:r>
        <w:t>TICC of Multivariate Time Series Data (2017)</w:t>
      </w:r>
    </w:p>
    <w:p w14:paraId="55142689" w14:textId="33EBF1BA" w:rsidR="000A3D70" w:rsidRDefault="000A3D70" w:rsidP="000A3D70">
      <w:r>
        <w:tab/>
        <w:t xml:space="preserve">How can we derive context from the time </w:t>
      </w:r>
      <w:proofErr w:type="gramStart"/>
      <w:r>
        <w:t>series</w:t>
      </w:r>
      <w:proofErr w:type="gramEnd"/>
    </w:p>
    <w:p w14:paraId="7DA54B5A" w14:textId="4B78025A" w:rsidR="000A3D70" w:rsidRDefault="000A3D70" w:rsidP="000A3D70">
      <w:pPr>
        <w:pStyle w:val="Heading2"/>
      </w:pPr>
      <w:r>
        <w:t>Adaptive Deep Learning for Incremental Learning</w:t>
      </w:r>
    </w:p>
    <w:p w14:paraId="55FF1C99" w14:textId="5F4E9CE1" w:rsidR="000A3D70" w:rsidRPr="000A3D70" w:rsidRDefault="000A3D70" w:rsidP="000A3D70">
      <w:r>
        <w:tab/>
        <w:t>Improving deep learning using shorter retentions</w:t>
      </w:r>
    </w:p>
    <w:sectPr w:rsidR="000A3D70" w:rsidRPr="000A3D7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B3C51" w14:textId="77777777" w:rsidR="00FD2FE9" w:rsidRDefault="00FD2FE9" w:rsidP="0082223F">
      <w:pPr>
        <w:spacing w:line="240" w:lineRule="auto"/>
      </w:pPr>
      <w:r>
        <w:separator/>
      </w:r>
    </w:p>
  </w:endnote>
  <w:endnote w:type="continuationSeparator" w:id="0">
    <w:p w14:paraId="20F9B77D" w14:textId="77777777" w:rsidR="00FD2FE9" w:rsidRDefault="00FD2FE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DC317" w14:textId="77777777" w:rsidR="00FD2FE9" w:rsidRDefault="00FD2FE9" w:rsidP="0082223F">
      <w:pPr>
        <w:spacing w:line="240" w:lineRule="auto"/>
      </w:pPr>
      <w:r>
        <w:separator/>
      </w:r>
    </w:p>
  </w:footnote>
  <w:footnote w:type="continuationSeparator" w:id="0">
    <w:p w14:paraId="5CFC2F2F" w14:textId="77777777" w:rsidR="00FD2FE9" w:rsidRDefault="00FD2FE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3D70"/>
    <w:rsid w:val="000E2B08"/>
    <w:rsid w:val="000F4FDC"/>
    <w:rsid w:val="00183597"/>
    <w:rsid w:val="001B2275"/>
    <w:rsid w:val="001F12E7"/>
    <w:rsid w:val="002557CC"/>
    <w:rsid w:val="002806B7"/>
    <w:rsid w:val="00280AD3"/>
    <w:rsid w:val="00281CD3"/>
    <w:rsid w:val="00386D0B"/>
    <w:rsid w:val="00387858"/>
    <w:rsid w:val="003E254E"/>
    <w:rsid w:val="00401D65"/>
    <w:rsid w:val="004223E8"/>
    <w:rsid w:val="00430EF2"/>
    <w:rsid w:val="004A784B"/>
    <w:rsid w:val="004C40A2"/>
    <w:rsid w:val="00524491"/>
    <w:rsid w:val="005701F0"/>
    <w:rsid w:val="005E6B02"/>
    <w:rsid w:val="0062614A"/>
    <w:rsid w:val="006346D5"/>
    <w:rsid w:val="006B7D8D"/>
    <w:rsid w:val="006F4FC5"/>
    <w:rsid w:val="0073677D"/>
    <w:rsid w:val="007B4601"/>
    <w:rsid w:val="007B76FF"/>
    <w:rsid w:val="0082223F"/>
    <w:rsid w:val="0087359C"/>
    <w:rsid w:val="008B5129"/>
    <w:rsid w:val="00A3716A"/>
    <w:rsid w:val="00A444D9"/>
    <w:rsid w:val="00A610E5"/>
    <w:rsid w:val="00AB5D18"/>
    <w:rsid w:val="00AD27AB"/>
    <w:rsid w:val="00B545E1"/>
    <w:rsid w:val="00B5539B"/>
    <w:rsid w:val="00C6482C"/>
    <w:rsid w:val="00C73692"/>
    <w:rsid w:val="00C93BB7"/>
    <w:rsid w:val="00CB25E9"/>
    <w:rsid w:val="00D2583C"/>
    <w:rsid w:val="00DE2224"/>
    <w:rsid w:val="00DE237B"/>
    <w:rsid w:val="00E072FB"/>
    <w:rsid w:val="00F83D12"/>
    <w:rsid w:val="00FD2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2</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3</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4</b:RefOrder>
  </b:Source>
</b:Sources>
</file>

<file path=customXml/itemProps1.xml><?xml version="1.0" encoding="utf-8"?>
<ds:datastoreItem xmlns:ds="http://schemas.openxmlformats.org/officeDocument/2006/customXml" ds:itemID="{71B68584-2F3C-4374-BA2E-C787DD6FF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3</TotalTime>
  <Pages>8</Pages>
  <Words>1851</Words>
  <Characters>105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0-01-19T22:04:00Z</dcterms:modified>
</cp:coreProperties>
</file>